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 Active Directory, Windows Server, ConnectWise TMS, Printer Installation, Hardware and Software Troubleshooting, Network Administration, Elastic Stack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22:37:00Z</dcterms:created>
  <dcterms:modified xsi:type="dcterms:W3CDTF">2019-11-1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